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9659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9E01806" w:rsidR="007B4A91" w:rsidRDefault="007206ED">
      <w:pPr>
        <w:rPr>
          <w:sz w:val="28"/>
          <w:szCs w:val="28"/>
        </w:rPr>
      </w:pPr>
      <w:r>
        <w:rPr>
          <w:sz w:val="28"/>
          <w:szCs w:val="28"/>
        </w:rPr>
        <w:t>Super Mario Race</w:t>
      </w:r>
    </w:p>
    <w:p w14:paraId="34A9E19B" w14:textId="77777777" w:rsidR="007B4A91" w:rsidRDefault="0099659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555F2033" w14:textId="61FF0FB2" w:rsidR="007B4A91" w:rsidRDefault="00556965" w:rsidP="007206ED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1109F7DC" w14:textId="34D2A796" w:rsidR="007206ED" w:rsidRPr="007206ED" w:rsidRDefault="007206ED" w:rsidP="007206ED">
      <w:pPr>
        <w:rPr>
          <w:sz w:val="28"/>
          <w:szCs w:val="28"/>
        </w:rPr>
      </w:pPr>
      <w:r>
        <w:rPr>
          <w:sz w:val="28"/>
          <w:szCs w:val="28"/>
        </w:rPr>
        <w:t>Collect the most coins in a certain time frame</w:t>
      </w:r>
    </w:p>
    <w:p w14:paraId="3D632C61" w14:textId="77777777" w:rsidR="007B4A91" w:rsidRDefault="0099659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09FB09B" w:rsidR="007B4A91" w:rsidRDefault="007206ED" w:rsidP="007206ED">
      <w:pPr>
        <w:rPr>
          <w:sz w:val="28"/>
          <w:szCs w:val="28"/>
        </w:rPr>
      </w:pPr>
      <w:r>
        <w:rPr>
          <w:sz w:val="28"/>
          <w:szCs w:val="28"/>
        </w:rPr>
        <w:t>Open-ended story</w:t>
      </w:r>
    </w:p>
    <w:p w14:paraId="6102F988" w14:textId="77777777" w:rsidR="007B4A91" w:rsidRDefault="0099659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99659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99659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DE7F940" w:rsidR="007B4A91" w:rsidRDefault="007206E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i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622BD6C" w:rsidR="007B4A91" w:rsidRDefault="007206E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move in all four directions, can collect coins and extra lives by jumping under mystery blocks, can lose a life to Mushroom, can squash Mushroom by jumping on its head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FC1219C" w:rsidR="007B4A91" w:rsidRDefault="007206E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uigi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3745665" w:rsidR="007B4A91" w:rsidRDefault="007206E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me as Mario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0D125C14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8585757" w:rsidR="007B4A91" w:rsidRDefault="007206E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ushroo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DD166F6" w:rsidR="007B4A91" w:rsidRDefault="007206E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</w:t>
            </w:r>
            <w:r w:rsidR="009B0036">
              <w:rPr>
                <w:sz w:val="28"/>
                <w:szCs w:val="28"/>
              </w:rPr>
              <w:t xml:space="preserve"> take 1 life from Mario or Luigi, can be squashed by Mario and Luigi, can randomly move left or right, is spawned in designated areas of the map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68FB1AC4" w:rsidR="00556965" w:rsidRDefault="009B0036">
      <w:r>
        <w:rPr>
          <w:noProof/>
        </w:rPr>
        <w:lastRenderedPageBreak/>
        <w:drawing>
          <wp:inline distT="0" distB="0" distL="0" distR="0" wp14:anchorId="2A53FA7C" wp14:editId="4BE69BFD">
            <wp:extent cx="5486400" cy="3429000"/>
            <wp:effectExtent l="0" t="0" r="0" b="0"/>
            <wp:docPr id="1" name="Picture 1" descr="Top Ten: Super Mario Stages - Page 2 of 11 - Nintendojo Nintendoj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Top Ten: Super Mario Stages - Page 2 of 11 - Nintendojo Nintendoj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60CE8" w14:textId="2FAC261E" w:rsidR="007B4A91" w:rsidRDefault="0099659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99659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99659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9659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043EB39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47C47EC" w14:textId="22583077" w:rsidR="009B0036" w:rsidRDefault="009B0036">
      <w:pPr>
        <w:rPr>
          <w:sz w:val="28"/>
          <w:szCs w:val="28"/>
        </w:rPr>
      </w:pPr>
      <w:r>
        <w:rPr>
          <w:sz w:val="28"/>
          <w:szCs w:val="28"/>
        </w:rPr>
        <w:t>By adding Mystery boxes that spawn coins and extra lives, Mushroom randomly spawned to take life from Mario/Luigi</w:t>
      </w:r>
    </w:p>
    <w:p w14:paraId="24B987DE" w14:textId="488F82AA" w:rsidR="007B4A91" w:rsidRDefault="00996598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206ED"/>
    <w:rsid w:val="007B4A91"/>
    <w:rsid w:val="009B0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rsh Chhabra</cp:lastModifiedBy>
  <cp:revision>3</cp:revision>
  <dcterms:created xsi:type="dcterms:W3CDTF">2021-03-18T05:03:00Z</dcterms:created>
  <dcterms:modified xsi:type="dcterms:W3CDTF">2022-02-03T19:30:00Z</dcterms:modified>
</cp:coreProperties>
</file>